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08E5D" w14:textId="77777777" w:rsidR="00973447" w:rsidRDefault="00000000" w:rsidP="004A4517">
      <w:pPr>
        <w:jc w:val="center"/>
        <w:rPr>
          <w:sz w:val="28"/>
          <w:szCs w:val="28"/>
        </w:rPr>
      </w:pPr>
      <w:r>
        <w:rPr>
          <w:b/>
          <w:sz w:val="28"/>
          <w:szCs w:val="28"/>
        </w:rPr>
        <w:t>Cyber Sentinel</w:t>
      </w:r>
      <w:r>
        <w:rPr>
          <w:sz w:val="28"/>
          <w:szCs w:val="28"/>
        </w:rPr>
        <w:t xml:space="preserve"> (SRS Document)</w:t>
      </w:r>
    </w:p>
    <w:p w14:paraId="07023D63" w14:textId="77777777" w:rsidR="00973447" w:rsidRDefault="00973447"/>
    <w:p w14:paraId="7BF9A9E5" w14:textId="77777777" w:rsidR="00973447" w:rsidRDefault="00000000">
      <w:pPr>
        <w:jc w:val="center"/>
      </w:pPr>
      <w:r>
        <w:rPr>
          <w:b/>
        </w:rPr>
        <w:t>1.0 PROBLEM DEFINITION</w:t>
      </w:r>
    </w:p>
    <w:p w14:paraId="33F7B978" w14:textId="77777777" w:rsidR="00973447" w:rsidRDefault="00973447"/>
    <w:p w14:paraId="4192ED10" w14:textId="77777777" w:rsidR="00973447" w:rsidRDefault="00000000">
      <w:r>
        <w:t>Cyber Sentinel is a vulnerable web application that provides insights and information on the most common yet catastrophic software vulnerabilities and how to mitigate them.</w:t>
      </w:r>
    </w:p>
    <w:p w14:paraId="3C9D48B1" w14:textId="77777777" w:rsidR="00973447" w:rsidRDefault="00973447"/>
    <w:p w14:paraId="78FA8BE2" w14:textId="77777777" w:rsidR="00973447" w:rsidRDefault="00000000">
      <w:r>
        <w:t>1.1 The user can simulate cyber-attacks on the vulnerable web application by following the detailed steps.</w:t>
      </w:r>
    </w:p>
    <w:p w14:paraId="3ED55849" w14:textId="77777777" w:rsidR="00973447" w:rsidRDefault="00973447"/>
    <w:p w14:paraId="19A8B3AD" w14:textId="4CD05BEA" w:rsidR="00973447" w:rsidRDefault="00000000">
      <w:r>
        <w:t xml:space="preserve">1.2 They can learn </w:t>
      </w:r>
      <w:r w:rsidR="00E02310">
        <w:t xml:space="preserve">where the vulnerabilities in the code are, and </w:t>
      </w:r>
      <w:r>
        <w:t xml:space="preserve">how to patch </w:t>
      </w:r>
      <w:r w:rsidR="00E02310">
        <w:t>them</w:t>
      </w:r>
      <w:r>
        <w:t>.</w:t>
      </w:r>
    </w:p>
    <w:p w14:paraId="7801AE70" w14:textId="77777777" w:rsidR="00973447" w:rsidRDefault="00973447"/>
    <w:p w14:paraId="738E0089" w14:textId="77777777" w:rsidR="00973447" w:rsidRDefault="00000000">
      <w:pPr>
        <w:jc w:val="center"/>
        <w:rPr>
          <w:b/>
        </w:rPr>
      </w:pPr>
      <w:r>
        <w:rPr>
          <w:b/>
        </w:rPr>
        <w:t>2.0 SOFTWARE REQUIREMENTS SPECIFICATION</w:t>
      </w:r>
    </w:p>
    <w:p w14:paraId="29B77FBB" w14:textId="77777777" w:rsidR="00973447" w:rsidRDefault="00973447">
      <w:pPr>
        <w:rPr>
          <w:b/>
        </w:rPr>
      </w:pPr>
    </w:p>
    <w:p w14:paraId="7FABFB6D" w14:textId="77777777" w:rsidR="00973447" w:rsidRDefault="00000000">
      <w:pPr>
        <w:jc w:val="center"/>
        <w:rPr>
          <w:b/>
        </w:rPr>
      </w:pPr>
      <w:r>
        <w:rPr>
          <w:b/>
        </w:rPr>
        <w:t>2.1 INTRODUCTION</w:t>
      </w:r>
    </w:p>
    <w:p w14:paraId="03D98448" w14:textId="77777777" w:rsidR="00973447" w:rsidRDefault="00973447">
      <w:pPr>
        <w:rPr>
          <w:b/>
        </w:rPr>
      </w:pPr>
    </w:p>
    <w:p w14:paraId="4AB45F0D" w14:textId="77777777" w:rsidR="00973447" w:rsidRDefault="00000000">
      <w:pPr>
        <w:rPr>
          <w:b/>
        </w:rPr>
      </w:pPr>
      <w:r>
        <w:rPr>
          <w:b/>
        </w:rPr>
        <w:t>2.1.1</w:t>
      </w:r>
      <w:r>
        <w:rPr>
          <w:b/>
        </w:rPr>
        <w:tab/>
        <w:t>Purpose</w:t>
      </w:r>
    </w:p>
    <w:p w14:paraId="04AF459A" w14:textId="77777777" w:rsidR="00973447" w:rsidRDefault="00973447">
      <w:pPr>
        <w:rPr>
          <w:b/>
        </w:rPr>
      </w:pPr>
    </w:p>
    <w:p w14:paraId="530DCA2F" w14:textId="77777777" w:rsidR="00973447" w:rsidRDefault="00000000">
      <w:r>
        <w:rPr>
          <w:b/>
        </w:rPr>
        <w:tab/>
      </w:r>
      <w:r>
        <w:t>2.1.1.1</w:t>
      </w:r>
      <w:r>
        <w:tab/>
        <w:t>The purpose of this SRS document is to describe the requirements involved in developing a vulnerable web application for testing and learning purposes.</w:t>
      </w:r>
    </w:p>
    <w:p w14:paraId="5312517A" w14:textId="77777777" w:rsidR="00973447" w:rsidRDefault="00973447"/>
    <w:p w14:paraId="00CC9E73" w14:textId="77777777" w:rsidR="00973447" w:rsidRDefault="00000000">
      <w:pPr>
        <w:ind w:firstLine="720"/>
      </w:pPr>
      <w:r>
        <w:t>2.1.1.2 The intended audience is anyone who develops software and web applications with basic knowledge of interacting with web applications.</w:t>
      </w:r>
    </w:p>
    <w:p w14:paraId="44E74F2F" w14:textId="77777777" w:rsidR="00973447" w:rsidRDefault="00973447">
      <w:pPr>
        <w:ind w:firstLine="720"/>
      </w:pPr>
    </w:p>
    <w:p w14:paraId="78D59AC2" w14:textId="77777777" w:rsidR="00973447" w:rsidRDefault="00000000">
      <w:r>
        <w:rPr>
          <w:b/>
        </w:rPr>
        <w:t>2.1.2</w:t>
      </w:r>
      <w:r>
        <w:rPr>
          <w:b/>
        </w:rPr>
        <w:tab/>
        <w:t>Scope</w:t>
      </w:r>
    </w:p>
    <w:p w14:paraId="359F043B" w14:textId="77777777" w:rsidR="00973447" w:rsidRDefault="00973447"/>
    <w:p w14:paraId="307219BC" w14:textId="77777777" w:rsidR="00973447" w:rsidRDefault="00000000">
      <w:r>
        <w:tab/>
        <w:t>2.1.2.1 The product is titled Cyber Sentinel.</w:t>
      </w:r>
    </w:p>
    <w:p w14:paraId="24521405" w14:textId="77777777" w:rsidR="00973447" w:rsidRDefault="00973447"/>
    <w:p w14:paraId="7BD6CBAB" w14:textId="706306E2" w:rsidR="00973447" w:rsidRDefault="00000000">
      <w:r>
        <w:tab/>
        <w:t>2.1.2.2 The product will perform the following tasks</w:t>
      </w:r>
      <w:r w:rsidR="00E02310">
        <w:t>:</w:t>
      </w:r>
    </w:p>
    <w:p w14:paraId="7A5066BD" w14:textId="77777777" w:rsidR="00973447" w:rsidRDefault="00973447"/>
    <w:p w14:paraId="7982582B" w14:textId="55A0E051" w:rsidR="00973447" w:rsidRDefault="00000000">
      <w:r>
        <w:tab/>
      </w:r>
      <w:r>
        <w:tab/>
        <w:t xml:space="preserve">2.1.2.2.1 </w:t>
      </w:r>
      <w:r w:rsidR="00E02310">
        <w:t>S</w:t>
      </w:r>
      <w:r>
        <w:t xml:space="preserve">elect </w:t>
      </w:r>
      <w:r w:rsidR="00E02310">
        <w:t>a vulnerability</w:t>
      </w:r>
      <w:r>
        <w:t xml:space="preserve"> from </w:t>
      </w:r>
      <w:r w:rsidR="00E02310">
        <w:t>a drop-down menu.</w:t>
      </w:r>
    </w:p>
    <w:p w14:paraId="187D5F09" w14:textId="13CA5F7A" w:rsidR="00973447" w:rsidRDefault="00000000">
      <w:r>
        <w:tab/>
      </w:r>
      <w:r>
        <w:tab/>
        <w:t xml:space="preserve">2.1.2.2.2 Demonstrates the exploitation of </w:t>
      </w:r>
      <w:r w:rsidR="004C3ED3">
        <w:t>vulnerabilities</w:t>
      </w:r>
      <w:r>
        <w:t xml:space="preserve"> in the selected </w:t>
      </w:r>
      <w:r w:rsidR="004C3ED3">
        <w:t>attack</w:t>
      </w:r>
      <w:r>
        <w:t>.</w:t>
      </w:r>
    </w:p>
    <w:p w14:paraId="1CB3A806" w14:textId="4E640F3F" w:rsidR="00973447" w:rsidRDefault="00000000">
      <w:r>
        <w:tab/>
      </w:r>
      <w:r>
        <w:tab/>
        <w:t>2.1.2.2.3</w:t>
      </w:r>
      <w:r w:rsidR="004C3ED3">
        <w:t xml:space="preserve"> Shows</w:t>
      </w:r>
      <w:r>
        <w:t xml:space="preserve"> how to </w:t>
      </w:r>
      <w:r w:rsidR="004C3ED3">
        <w:t>patch</w:t>
      </w:r>
      <w:r>
        <w:t xml:space="preserve"> the </w:t>
      </w:r>
      <w:r w:rsidR="004C3ED3">
        <w:t>code</w:t>
      </w:r>
      <w:r>
        <w:t xml:space="preserve"> by </w:t>
      </w:r>
      <w:r w:rsidR="004C3ED3">
        <w:t>fixing</w:t>
      </w:r>
      <w:r>
        <w:t xml:space="preserve"> known </w:t>
      </w:r>
      <w:r w:rsidR="004C3ED3">
        <w:t>vulnerabilities</w:t>
      </w:r>
      <w:r>
        <w:t>.</w:t>
      </w:r>
    </w:p>
    <w:p w14:paraId="3341BA28" w14:textId="77777777" w:rsidR="00973447" w:rsidRDefault="00973447"/>
    <w:p w14:paraId="7B8F7169" w14:textId="04AE61D2" w:rsidR="00973447" w:rsidRDefault="00000000">
      <w:r>
        <w:tab/>
        <w:t xml:space="preserve">2.1.2.3 The product is adaptable to change, as developers can </w:t>
      </w:r>
      <w:r w:rsidR="004C3ED3">
        <w:t xml:space="preserve">keep on </w:t>
      </w:r>
      <w:r>
        <w:t>add</w:t>
      </w:r>
      <w:r w:rsidR="004C3ED3">
        <w:t>ing</w:t>
      </w:r>
      <w:r>
        <w:t xml:space="preserve"> new </w:t>
      </w:r>
      <w:r w:rsidR="004C3ED3">
        <w:t>vulnerability</w:t>
      </w:r>
      <w:r>
        <w:t xml:space="preserve"> modules even after the product’s</w:t>
      </w:r>
      <w:r w:rsidR="004C3ED3">
        <w:t xml:space="preserve"> final</w:t>
      </w:r>
      <w:r>
        <w:t xml:space="preserve"> delivery phase.</w:t>
      </w:r>
    </w:p>
    <w:p w14:paraId="48FEC407" w14:textId="77777777" w:rsidR="00973447" w:rsidRDefault="00973447"/>
    <w:p w14:paraId="70B3162F" w14:textId="77777777" w:rsidR="00973447" w:rsidRDefault="00000000">
      <w:r>
        <w:rPr>
          <w:b/>
        </w:rPr>
        <w:t>2.1.3</w:t>
      </w:r>
      <w:r>
        <w:tab/>
      </w:r>
      <w:r>
        <w:rPr>
          <w:b/>
        </w:rPr>
        <w:t>Definitions, Acronyms, and Abbreviations</w:t>
      </w:r>
    </w:p>
    <w:p w14:paraId="2166FA85" w14:textId="77777777" w:rsidR="00973447" w:rsidRDefault="00973447"/>
    <w:p w14:paraId="06A57418" w14:textId="77777777" w:rsidR="00973447" w:rsidRDefault="00000000">
      <w:r>
        <w:tab/>
        <w:t>2.1.3.1 VM - Virtual Machine</w:t>
      </w:r>
    </w:p>
    <w:p w14:paraId="31DBEF44" w14:textId="0E70CCA7" w:rsidR="00CC7D26" w:rsidRDefault="00CC7D26">
      <w:r>
        <w:tab/>
        <w:t>2.1.3.2 OS - Operating System</w:t>
      </w:r>
    </w:p>
    <w:p w14:paraId="146383E7" w14:textId="628F1B1D" w:rsidR="00973447" w:rsidRDefault="00000000">
      <w:pPr>
        <w:ind w:firstLine="720"/>
      </w:pPr>
      <w:r>
        <w:t>2.1.3.</w:t>
      </w:r>
      <w:r w:rsidR="00CC7D26">
        <w:t>3</w:t>
      </w:r>
      <w:r>
        <w:t xml:space="preserve"> XSS - Cross-site Scripting</w:t>
      </w:r>
    </w:p>
    <w:p w14:paraId="0D784B3E" w14:textId="7F60E246" w:rsidR="00CC7D26" w:rsidRDefault="00000000">
      <w:r>
        <w:tab/>
        <w:t>2.1.3.</w:t>
      </w:r>
      <w:r w:rsidR="00CC7D26">
        <w:t>4</w:t>
      </w:r>
      <w:r>
        <w:t xml:space="preserve"> </w:t>
      </w:r>
      <w:r w:rsidR="00F716E8">
        <w:t>PHP – Hypertext Preprocessor</w:t>
      </w:r>
    </w:p>
    <w:p w14:paraId="2061E1E8" w14:textId="77777777" w:rsidR="00973447" w:rsidRDefault="00973447"/>
    <w:p w14:paraId="66244790" w14:textId="77777777" w:rsidR="00973447" w:rsidRDefault="00000000">
      <w:pPr>
        <w:rPr>
          <w:b/>
        </w:rPr>
      </w:pPr>
      <w:r>
        <w:rPr>
          <w:b/>
        </w:rPr>
        <w:lastRenderedPageBreak/>
        <w:t>2.1.4</w:t>
      </w:r>
      <w:r>
        <w:rPr>
          <w:b/>
        </w:rPr>
        <w:tab/>
        <w:t>References</w:t>
      </w:r>
    </w:p>
    <w:p w14:paraId="18DA47B1" w14:textId="77777777" w:rsidR="00243A6F" w:rsidRDefault="00243A6F">
      <w:pPr>
        <w:rPr>
          <w:b/>
        </w:rPr>
      </w:pPr>
    </w:p>
    <w:p w14:paraId="08FD05C1" w14:textId="5543990F" w:rsidR="00243A6F" w:rsidRPr="00243A6F" w:rsidRDefault="00243A6F">
      <w:pPr>
        <w:rPr>
          <w:bCs/>
        </w:rPr>
      </w:pPr>
      <w:r>
        <w:rPr>
          <w:bCs/>
        </w:rPr>
        <w:t xml:space="preserve">This project </w:t>
      </w:r>
      <w:r w:rsidR="007C4B24">
        <w:rPr>
          <w:bCs/>
        </w:rPr>
        <w:t>has references from websites like OWASP, Port Swigger, and Hacksplaining</w:t>
      </w:r>
      <w:r>
        <w:rPr>
          <w:bCs/>
        </w:rPr>
        <w:t>.</w:t>
      </w:r>
      <w:r w:rsidR="007C4B24">
        <w:rPr>
          <w:bCs/>
        </w:rPr>
        <w:t xml:space="preserve"> The code for the project is from similar existing projects.</w:t>
      </w:r>
    </w:p>
    <w:p w14:paraId="6DD27648" w14:textId="77777777" w:rsidR="00973447" w:rsidRDefault="00973447">
      <w:pPr>
        <w:rPr>
          <w:b/>
        </w:rPr>
      </w:pPr>
    </w:p>
    <w:p w14:paraId="3E1098B3" w14:textId="7827D406" w:rsidR="00973447" w:rsidRDefault="00000000">
      <w:r>
        <w:rPr>
          <w:b/>
        </w:rPr>
        <w:t>2.1.5</w:t>
      </w:r>
      <w:r>
        <w:rPr>
          <w:b/>
        </w:rPr>
        <w:tab/>
        <w:t>Overview</w:t>
      </w:r>
      <w:r w:rsidR="00BC2921" w:rsidRPr="00BC2921">
        <w:rPr>
          <w:b/>
          <w:sz w:val="52"/>
          <w:szCs w:val="52"/>
        </w:rPr>
        <w:t xml:space="preserve"> </w:t>
      </w:r>
    </w:p>
    <w:p w14:paraId="1DBEDE46" w14:textId="77777777" w:rsidR="00973447" w:rsidRDefault="00973447"/>
    <w:p w14:paraId="3E61F5B4" w14:textId="77777777" w:rsidR="00973447" w:rsidRDefault="00000000">
      <w:r>
        <w:tab/>
        <w:t>2.1.5.1 The requirements needed for the smooth development of this web application.</w:t>
      </w:r>
    </w:p>
    <w:p w14:paraId="4F1BBECD" w14:textId="77777777" w:rsidR="00973447" w:rsidRDefault="00973447"/>
    <w:p w14:paraId="76739217" w14:textId="77777777" w:rsidR="00973447" w:rsidRDefault="00000000">
      <w:r>
        <w:tab/>
        <w:t>2.1.5.2 The overall description provides the requirements, such as interfaces or tools used, constraints, product functions, and user characteristics for the Cyber Sentinel software.</w:t>
      </w:r>
    </w:p>
    <w:p w14:paraId="4AB87178" w14:textId="77777777" w:rsidR="00973447" w:rsidRDefault="00973447"/>
    <w:p w14:paraId="20E5DED7" w14:textId="77777777" w:rsidR="00973447" w:rsidRDefault="00000000">
      <w:pPr>
        <w:jc w:val="center"/>
        <w:rPr>
          <w:b/>
        </w:rPr>
      </w:pPr>
      <w:r>
        <w:rPr>
          <w:b/>
        </w:rPr>
        <w:t>2.2 THE OVERALL DESCRIPTION</w:t>
      </w:r>
    </w:p>
    <w:p w14:paraId="2DA29435" w14:textId="77777777" w:rsidR="00973447" w:rsidRDefault="00973447">
      <w:pPr>
        <w:jc w:val="center"/>
        <w:rPr>
          <w:b/>
        </w:rPr>
      </w:pPr>
    </w:p>
    <w:p w14:paraId="511C6E46" w14:textId="77777777" w:rsidR="00973447" w:rsidRDefault="00000000">
      <w:pPr>
        <w:rPr>
          <w:b/>
        </w:rPr>
      </w:pPr>
      <w:r>
        <w:rPr>
          <w:b/>
        </w:rPr>
        <w:t>2.2.1</w:t>
      </w:r>
      <w:r>
        <w:rPr>
          <w:b/>
        </w:rPr>
        <w:tab/>
        <w:t>Product Perspective</w:t>
      </w:r>
    </w:p>
    <w:p w14:paraId="4ABF5609" w14:textId="77777777" w:rsidR="00973447" w:rsidRDefault="00000000">
      <w:pPr>
        <w:rPr>
          <w:b/>
        </w:rPr>
      </w:pPr>
      <w:r>
        <w:rPr>
          <w:b/>
        </w:rPr>
        <w:tab/>
      </w:r>
    </w:p>
    <w:p w14:paraId="2954729C" w14:textId="77777777" w:rsidR="00973447" w:rsidRDefault="00000000">
      <w:pPr>
        <w:ind w:firstLine="720"/>
      </w:pPr>
      <w:r>
        <w:t>2.2.1.1 Hardware Interfaces</w:t>
      </w:r>
    </w:p>
    <w:p w14:paraId="27BD8E42" w14:textId="77777777" w:rsidR="00973447" w:rsidRDefault="00973447">
      <w:pPr>
        <w:ind w:firstLine="720"/>
      </w:pPr>
    </w:p>
    <w:p w14:paraId="2E074DAC" w14:textId="41BDE262" w:rsidR="00973447" w:rsidRDefault="00000000">
      <w:pPr>
        <w:ind w:firstLine="720"/>
      </w:pPr>
      <w:r>
        <w:tab/>
        <w:t>2.2.1.1.1 It is advised to use this application in a</w:t>
      </w:r>
      <w:r w:rsidR="00CC7D26">
        <w:t xml:space="preserve"> VM</w:t>
      </w:r>
      <w:r>
        <w:t xml:space="preserve"> to increase the security of the host</w:t>
      </w:r>
      <w:r w:rsidR="00CC7D26">
        <w:t xml:space="preserve"> OS</w:t>
      </w:r>
      <w:r>
        <w:t>.</w:t>
      </w:r>
      <w:r w:rsidR="00CC7D26">
        <w:t xml:space="preserve"> This application comes as a docker for this very same purpose.</w:t>
      </w:r>
    </w:p>
    <w:p w14:paraId="693B9533" w14:textId="77777777" w:rsidR="00973447" w:rsidRDefault="00973447">
      <w:pPr>
        <w:ind w:firstLine="720"/>
      </w:pPr>
    </w:p>
    <w:p w14:paraId="2DD7BDF0" w14:textId="35C87EDE" w:rsidR="00973447" w:rsidRDefault="00000000">
      <w:pPr>
        <w:ind w:firstLine="720"/>
      </w:pPr>
      <w:r>
        <w:t xml:space="preserve">            2.2.1.1.2 This uses basic hardware interfaces like a keyboard and mousepad.</w:t>
      </w:r>
    </w:p>
    <w:p w14:paraId="489E760E" w14:textId="77777777" w:rsidR="00973447" w:rsidRDefault="00973447">
      <w:pPr>
        <w:ind w:firstLine="720"/>
      </w:pPr>
    </w:p>
    <w:p w14:paraId="0223D713" w14:textId="3EF4D993" w:rsidR="00973447" w:rsidRDefault="00000000">
      <w:pPr>
        <w:ind w:firstLine="720"/>
      </w:pPr>
      <w:r>
        <w:t xml:space="preserve">            2.2.1.1.3 The host</w:t>
      </w:r>
      <w:r w:rsidR="00CC7D26">
        <w:t xml:space="preserve"> OS</w:t>
      </w:r>
      <w:r>
        <w:t xml:space="preserve"> will be secure by containing the vulnerable application in Docker in the final stages of product development.</w:t>
      </w:r>
    </w:p>
    <w:p w14:paraId="33FE9B2A" w14:textId="77777777" w:rsidR="00973447" w:rsidRDefault="00973447"/>
    <w:p w14:paraId="49937AFE" w14:textId="77777777" w:rsidR="00973447" w:rsidRDefault="00000000">
      <w:r>
        <w:tab/>
        <w:t>2.2.1.2 Software Interfaces</w:t>
      </w:r>
    </w:p>
    <w:p w14:paraId="39E23FDC" w14:textId="77777777" w:rsidR="00973447" w:rsidRDefault="00973447"/>
    <w:p w14:paraId="37B8AFBE" w14:textId="554FD36B" w:rsidR="00973447" w:rsidRDefault="00000000">
      <w:r>
        <w:tab/>
      </w:r>
      <w:r>
        <w:tab/>
        <w:t>2.2.1.2.1 Front End: HTML, CSS,</w:t>
      </w:r>
      <w:r w:rsidR="00CC7D26">
        <w:t xml:space="preserve"> JavaScript,</w:t>
      </w:r>
      <w:r>
        <w:t xml:space="preserve"> and PHP.</w:t>
      </w:r>
    </w:p>
    <w:p w14:paraId="433AD72D" w14:textId="77777777" w:rsidR="00973447" w:rsidRDefault="00973447"/>
    <w:p w14:paraId="435DBA4E" w14:textId="77777777" w:rsidR="00973447" w:rsidRDefault="00000000">
      <w:r>
        <w:tab/>
      </w:r>
      <w:r>
        <w:tab/>
        <w:t>2.2.1.2.2 Back End: MySQL database.</w:t>
      </w:r>
    </w:p>
    <w:p w14:paraId="7DC11DD2" w14:textId="77777777" w:rsidR="00973447" w:rsidRDefault="00973447"/>
    <w:p w14:paraId="74A1F92C" w14:textId="77777777" w:rsidR="00973447" w:rsidRDefault="00000000">
      <w:r>
        <w:tab/>
        <w:t>2.2.1.3 Memory Constraints</w:t>
      </w:r>
    </w:p>
    <w:p w14:paraId="04E0FECE" w14:textId="77777777" w:rsidR="00973447" w:rsidRDefault="00973447"/>
    <w:p w14:paraId="469BD504" w14:textId="77777777" w:rsidR="00973447" w:rsidRDefault="00000000">
      <w:r>
        <w:tab/>
      </w:r>
      <w:r>
        <w:tab/>
        <w:t>2.2.1.3.1 No specific constraints on memory.</w:t>
      </w:r>
    </w:p>
    <w:p w14:paraId="6347CC6C" w14:textId="77777777" w:rsidR="00973447" w:rsidRDefault="00973447"/>
    <w:p w14:paraId="547A407F" w14:textId="77777777" w:rsidR="00973447" w:rsidRDefault="00000000">
      <w:r>
        <w:tab/>
      </w:r>
      <w:r>
        <w:tab/>
        <w:t>2.2.1.3.2 Memory constraints apply only when the application uses virtual machines, but these constraints are due to the VM rather than the application.</w:t>
      </w:r>
    </w:p>
    <w:p w14:paraId="71092C3D" w14:textId="77777777" w:rsidR="00243A6F" w:rsidRDefault="00243A6F"/>
    <w:p w14:paraId="07F313C7" w14:textId="77777777" w:rsidR="00973447" w:rsidRDefault="00000000">
      <w:r>
        <w:tab/>
        <w:t>2.2.1.4 Operations</w:t>
      </w:r>
    </w:p>
    <w:p w14:paraId="134A7743" w14:textId="77777777" w:rsidR="00973447" w:rsidRDefault="00973447"/>
    <w:p w14:paraId="2ACE0122" w14:textId="5000C329" w:rsidR="00973447" w:rsidRDefault="00000000">
      <w:r>
        <w:tab/>
      </w:r>
      <w:r>
        <w:tab/>
        <w:t>2.2.1.4.1 The application takes the user credentials to log in.</w:t>
      </w:r>
    </w:p>
    <w:p w14:paraId="3C0E4D3E" w14:textId="77777777" w:rsidR="00973447" w:rsidRDefault="00973447"/>
    <w:p w14:paraId="0BB61FD7" w14:textId="75D3E7E3" w:rsidR="00973447" w:rsidRDefault="00000000">
      <w:r>
        <w:tab/>
      </w:r>
      <w:r>
        <w:tab/>
        <w:t>2.2.1.4.</w:t>
      </w:r>
      <w:r w:rsidR="00243A6F">
        <w:t>2</w:t>
      </w:r>
      <w:r>
        <w:t xml:space="preserve"> It provides</w:t>
      </w:r>
      <w:r w:rsidR="00CC7D26">
        <w:t xml:space="preserve"> a drop-down menu</w:t>
      </w:r>
      <w:r>
        <w:t xml:space="preserve"> to select a</w:t>
      </w:r>
      <w:r w:rsidR="00CC7D26">
        <w:t xml:space="preserve"> vulnerability</w:t>
      </w:r>
      <w:r>
        <w:t xml:space="preserve"> </w:t>
      </w:r>
      <w:r w:rsidR="00243A6F">
        <w:t xml:space="preserve">the </w:t>
      </w:r>
      <w:r>
        <w:t>user wants.</w:t>
      </w:r>
    </w:p>
    <w:p w14:paraId="64F02630" w14:textId="77777777" w:rsidR="00973447" w:rsidRDefault="00973447"/>
    <w:p w14:paraId="6BF5EA48" w14:textId="77777777" w:rsidR="00973447" w:rsidRDefault="00000000">
      <w:r>
        <w:tab/>
      </w:r>
      <w:r>
        <w:tab/>
        <w:t>2.2.1.4.3 The application simulates the selected attack along with detailed steps on its execution.</w:t>
      </w:r>
    </w:p>
    <w:p w14:paraId="5429CD1B" w14:textId="77777777" w:rsidR="00973447" w:rsidRDefault="00973447"/>
    <w:p w14:paraId="62AE75E0" w14:textId="24C3C59D" w:rsidR="00973447" w:rsidRDefault="00000000">
      <w:r>
        <w:tab/>
      </w:r>
      <w:r>
        <w:tab/>
        <w:t>2.2.1.4.4</w:t>
      </w:r>
      <w:r w:rsidR="004F10D0">
        <w:t xml:space="preserve"> Along with</w:t>
      </w:r>
      <w:r>
        <w:t xml:space="preserve"> the </w:t>
      </w:r>
      <w:r w:rsidR="004F10D0">
        <w:t>demonstration</w:t>
      </w:r>
      <w:r>
        <w:t>, the patches for the vulnerability and tips on how the user can protect themselves will be displayed</w:t>
      </w:r>
      <w:r w:rsidR="004F10D0">
        <w:t xml:space="preserve"> in a tutorial</w:t>
      </w:r>
      <w:r>
        <w:t>.</w:t>
      </w:r>
    </w:p>
    <w:p w14:paraId="3CA408E1" w14:textId="77777777" w:rsidR="004F10D0" w:rsidRDefault="004F10D0"/>
    <w:p w14:paraId="110CCE0C" w14:textId="7F6E43D3" w:rsidR="004F10D0" w:rsidRDefault="004F10D0">
      <w:r>
        <w:tab/>
      </w:r>
      <w:r>
        <w:tab/>
        <w:t>2.2.1.4.5 The users can select the level of difficulty they want for the application.</w:t>
      </w:r>
    </w:p>
    <w:p w14:paraId="59ECEFE2" w14:textId="77777777" w:rsidR="00973447" w:rsidRDefault="00973447"/>
    <w:p w14:paraId="71BBA550" w14:textId="77777777" w:rsidR="00973447" w:rsidRDefault="00000000">
      <w:r>
        <w:rPr>
          <w:b/>
        </w:rPr>
        <w:t>2.2.2</w:t>
      </w:r>
      <w:r>
        <w:rPr>
          <w:b/>
        </w:rPr>
        <w:tab/>
        <w:t>Product Functions</w:t>
      </w:r>
    </w:p>
    <w:p w14:paraId="46C1E3B3" w14:textId="77777777" w:rsidR="00973447" w:rsidRDefault="00973447"/>
    <w:p w14:paraId="17492AC3" w14:textId="77777777" w:rsidR="00973447" w:rsidRDefault="00000000">
      <w:r>
        <w:tab/>
        <w:t>2.2.2.1 The software validates the user's authentication by extracting their username and password.</w:t>
      </w:r>
    </w:p>
    <w:p w14:paraId="6CFA416B" w14:textId="77777777" w:rsidR="00973447" w:rsidRDefault="00973447"/>
    <w:p w14:paraId="57ACAA1E" w14:textId="17FE440A" w:rsidR="00973447" w:rsidRDefault="00000000">
      <w:r>
        <w:tab/>
        <w:t>2.2.2.2 The application will allow the user to choose different</w:t>
      </w:r>
      <w:r w:rsidR="004F10D0">
        <w:t xml:space="preserve"> vulnerabilities</w:t>
      </w:r>
      <w:r>
        <w:t>.</w:t>
      </w:r>
    </w:p>
    <w:p w14:paraId="160731AB" w14:textId="77777777" w:rsidR="00973447" w:rsidRDefault="00973447"/>
    <w:p w14:paraId="2D092EC2" w14:textId="01F9FC58" w:rsidR="00973447" w:rsidRDefault="00000000">
      <w:r>
        <w:tab/>
        <w:t xml:space="preserve">2.2.2.3 The application will </w:t>
      </w:r>
      <w:r w:rsidR="004F10D0">
        <w:t>demonstrate</w:t>
      </w:r>
      <w:r>
        <w:t xml:space="preserve"> the attack with detailed steps on what is happening to the application during the attack process.</w:t>
      </w:r>
    </w:p>
    <w:p w14:paraId="5453A6CF" w14:textId="77777777" w:rsidR="00973447" w:rsidRDefault="00973447"/>
    <w:p w14:paraId="28334757" w14:textId="77777777" w:rsidR="00973447" w:rsidRDefault="00000000">
      <w:r>
        <w:tab/>
        <w:t>2.2.2.4 Once the application demonstrates the attack, it will make the user aware of how to protect themselves from these vulnerabilities by providing fixes and patches.</w:t>
      </w:r>
    </w:p>
    <w:p w14:paraId="6DC3607B" w14:textId="77777777" w:rsidR="004F10D0" w:rsidRDefault="004F10D0"/>
    <w:p w14:paraId="284BD938" w14:textId="58075A21" w:rsidR="004F10D0" w:rsidRDefault="004F10D0">
      <w:r>
        <w:tab/>
        <w:t>2.2.2.5 Different difficulty levels which have different levels of patches are available for the user to select from.</w:t>
      </w:r>
    </w:p>
    <w:p w14:paraId="52449CE9" w14:textId="77777777" w:rsidR="00973447" w:rsidRDefault="00973447"/>
    <w:p w14:paraId="2D447B5A" w14:textId="77777777" w:rsidR="00973447" w:rsidRDefault="00000000">
      <w:r>
        <w:rPr>
          <w:b/>
        </w:rPr>
        <w:t>2.2.3</w:t>
      </w:r>
      <w:r>
        <w:rPr>
          <w:b/>
        </w:rPr>
        <w:tab/>
        <w:t>User Characteristics</w:t>
      </w:r>
    </w:p>
    <w:p w14:paraId="373CE3F8" w14:textId="77777777" w:rsidR="00973447" w:rsidRDefault="00973447"/>
    <w:p w14:paraId="36026461" w14:textId="77777777" w:rsidR="00973447" w:rsidRDefault="00000000">
      <w:r>
        <w:tab/>
        <w:t>2.2.3.1 Few attacks demonstrated on this application need a basic understanding of websites and networks.</w:t>
      </w:r>
    </w:p>
    <w:p w14:paraId="14D1BB6D" w14:textId="77777777" w:rsidR="00973447" w:rsidRDefault="00000000">
      <w:r>
        <w:tab/>
      </w:r>
    </w:p>
    <w:p w14:paraId="4D100470" w14:textId="77777777" w:rsidR="00973447" w:rsidRDefault="00000000">
      <w:r>
        <w:tab/>
        <w:t>2.2.3.2 Most of the attacks simulated by the software do not require the users to have specific knowledge of the application's internal workings.</w:t>
      </w:r>
    </w:p>
    <w:p w14:paraId="7A870D3B" w14:textId="77777777" w:rsidR="00973447" w:rsidRDefault="00973447"/>
    <w:p w14:paraId="2A139AC1" w14:textId="6FA63624" w:rsidR="00973447" w:rsidRDefault="00000000">
      <w:r>
        <w:tab/>
        <w:t>2.2.3.3 The product does not need the user to possess extensive technical knowledge. Anyone who</w:t>
      </w:r>
      <w:r w:rsidR="004F10D0">
        <w:t xml:space="preserve"> can use</w:t>
      </w:r>
      <w:r>
        <w:t xml:space="preserve"> the internet can use this product successfully</w:t>
      </w:r>
      <w:r w:rsidR="004F10D0">
        <w:t xml:space="preserve"> by following the guides</w:t>
      </w:r>
      <w:r>
        <w:t>.</w:t>
      </w:r>
    </w:p>
    <w:p w14:paraId="4D249D94" w14:textId="77777777" w:rsidR="00973447" w:rsidRDefault="00973447"/>
    <w:p w14:paraId="10BE0AD7" w14:textId="77777777" w:rsidR="00973447" w:rsidRDefault="00000000">
      <w:r>
        <w:rPr>
          <w:b/>
        </w:rPr>
        <w:t>2.2.4</w:t>
      </w:r>
      <w:r>
        <w:rPr>
          <w:b/>
        </w:rPr>
        <w:tab/>
        <w:t>Constraints</w:t>
      </w:r>
    </w:p>
    <w:p w14:paraId="65B285F0" w14:textId="77777777" w:rsidR="00973447" w:rsidRDefault="00973447"/>
    <w:p w14:paraId="386B3D61" w14:textId="1FC85E80" w:rsidR="004F10D0" w:rsidRDefault="00000000">
      <w:r>
        <w:tab/>
        <w:t xml:space="preserve">2.2.4.1 </w:t>
      </w:r>
      <w:r w:rsidR="004F10D0">
        <w:t>The application does not let the user select any vulnerability without creating the database first, which is necessary to ensure the smooth running of some attacks.</w:t>
      </w:r>
    </w:p>
    <w:p w14:paraId="1CA98704" w14:textId="77777777" w:rsidR="00973447" w:rsidRDefault="00973447"/>
    <w:p w14:paraId="64658387" w14:textId="77777777" w:rsidR="00F716E8" w:rsidRDefault="00F716E8" w:rsidP="004F10D0">
      <w:pPr>
        <w:jc w:val="center"/>
        <w:rPr>
          <w:b/>
        </w:rPr>
      </w:pPr>
    </w:p>
    <w:p w14:paraId="6333BC26" w14:textId="77777777" w:rsidR="00F716E8" w:rsidRDefault="00F716E8" w:rsidP="004F10D0">
      <w:pPr>
        <w:jc w:val="center"/>
        <w:rPr>
          <w:b/>
        </w:rPr>
      </w:pPr>
    </w:p>
    <w:p w14:paraId="0DEB4437" w14:textId="77777777" w:rsidR="00F716E8" w:rsidRDefault="00F716E8" w:rsidP="004F10D0">
      <w:pPr>
        <w:jc w:val="center"/>
        <w:rPr>
          <w:b/>
        </w:rPr>
      </w:pPr>
    </w:p>
    <w:p w14:paraId="4F1B08B4" w14:textId="52C5EB93" w:rsidR="00973447" w:rsidRDefault="00000000" w:rsidP="004F10D0">
      <w:pPr>
        <w:jc w:val="center"/>
        <w:rPr>
          <w:b/>
        </w:rPr>
      </w:pPr>
      <w:r>
        <w:rPr>
          <w:b/>
        </w:rPr>
        <w:lastRenderedPageBreak/>
        <w:t>2.3 SPECIFIC REQUIREMENTS</w:t>
      </w:r>
    </w:p>
    <w:p w14:paraId="6ACDAFC2" w14:textId="77777777" w:rsidR="00F716E8" w:rsidRDefault="00F716E8" w:rsidP="004F10D0">
      <w:pPr>
        <w:jc w:val="center"/>
        <w:rPr>
          <w:b/>
        </w:rPr>
      </w:pPr>
    </w:p>
    <w:p w14:paraId="5B29CB7D" w14:textId="77777777" w:rsidR="00973447" w:rsidRDefault="00000000">
      <w:r>
        <w:rPr>
          <w:b/>
        </w:rPr>
        <w:t>2.3.1</w:t>
      </w:r>
      <w:r>
        <w:rPr>
          <w:b/>
        </w:rPr>
        <w:tab/>
        <w:t>Logical Database Requirements</w:t>
      </w:r>
    </w:p>
    <w:p w14:paraId="6D705C0A" w14:textId="77777777" w:rsidR="00973447" w:rsidRDefault="00973447"/>
    <w:p w14:paraId="0A87DF7A" w14:textId="483B2978" w:rsidR="00973447" w:rsidRDefault="00000000">
      <w:r>
        <w:tab/>
        <w:t>2.3.1.1 The system must contain databases for the necessary information for the functioning of the application. This information includes user details and specific data entries for attacks like</w:t>
      </w:r>
      <w:r w:rsidR="004F10D0">
        <w:t xml:space="preserve"> Stored Cross-Site Scripting</w:t>
      </w:r>
      <w:r>
        <w:t>.</w:t>
      </w:r>
    </w:p>
    <w:p w14:paraId="1994F7E8" w14:textId="77777777" w:rsidR="00973447" w:rsidRDefault="00973447"/>
    <w:p w14:paraId="02F735AF" w14:textId="72A7B4AF" w:rsidR="00973447" w:rsidRDefault="00000000">
      <w:r>
        <w:tab/>
        <w:t xml:space="preserve">2.3.1.2 User details refer to the username, </w:t>
      </w:r>
      <w:r w:rsidR="004F10D0">
        <w:t xml:space="preserve">and </w:t>
      </w:r>
      <w:r w:rsidR="00053B7B">
        <w:t xml:space="preserve">hashed </w:t>
      </w:r>
      <w:r>
        <w:t>password.</w:t>
      </w:r>
    </w:p>
    <w:p w14:paraId="60D3291A" w14:textId="77777777" w:rsidR="00973447" w:rsidRDefault="00973447"/>
    <w:p w14:paraId="1FDCC2EF" w14:textId="77777777" w:rsidR="00973447" w:rsidRDefault="00000000">
      <w:r>
        <w:tab/>
        <w:t>2.3.1.3 Some attacks will require using the database entries for demonstrations, such as how threat actors can access values inside databases without proper authorization.</w:t>
      </w:r>
    </w:p>
    <w:p w14:paraId="732F184C" w14:textId="77777777" w:rsidR="00973447" w:rsidRDefault="00973447"/>
    <w:p w14:paraId="70C414C4" w14:textId="77777777" w:rsidR="00973447" w:rsidRDefault="00000000">
      <w:pPr>
        <w:jc w:val="center"/>
        <w:rPr>
          <w:b/>
        </w:rPr>
      </w:pPr>
      <w:r>
        <w:rPr>
          <w:b/>
        </w:rPr>
        <w:t>2.4 FRONT - END DESCRIPTION</w:t>
      </w:r>
    </w:p>
    <w:p w14:paraId="2D5D9878" w14:textId="77777777" w:rsidR="00973447" w:rsidRDefault="00973447">
      <w:pPr>
        <w:jc w:val="center"/>
        <w:rPr>
          <w:b/>
        </w:rPr>
      </w:pPr>
    </w:p>
    <w:p w14:paraId="24701D5E" w14:textId="5B8D7257" w:rsidR="00973447" w:rsidRDefault="00000000">
      <w:r>
        <w:tab/>
      </w:r>
      <w:r>
        <w:tab/>
        <w:t xml:space="preserve">Cyber </w:t>
      </w:r>
      <w:r w:rsidR="00243A6F">
        <w:t>Sentinel</w:t>
      </w:r>
      <w:r>
        <w:t xml:space="preserve"> is a web application that is a concoction of</w:t>
      </w:r>
      <w:r w:rsidR="004F10D0">
        <w:t xml:space="preserve"> many</w:t>
      </w:r>
      <w:r>
        <w:t xml:space="preserve"> web pages.</w:t>
      </w:r>
      <w:r w:rsidR="007C0C9C">
        <w:t xml:space="preserve"> Every</w:t>
      </w:r>
      <w:r>
        <w:t xml:space="preserve"> </w:t>
      </w:r>
      <w:r w:rsidR="007C0C9C">
        <w:t>page uses a fixed template page, sentinelPage.inc.php.</w:t>
      </w:r>
      <w:r w:rsidR="00053B7B">
        <w:t xml:space="preserve"> PHP, JavaScript, HTML, and CSS are used.</w:t>
      </w:r>
    </w:p>
    <w:p w14:paraId="29729473" w14:textId="77777777" w:rsidR="00053B7B" w:rsidRDefault="00053B7B"/>
    <w:p w14:paraId="7C2358EA" w14:textId="3EB98EA1" w:rsidR="00973447" w:rsidRDefault="00000000">
      <w:r>
        <w:tab/>
      </w:r>
      <w:r>
        <w:tab/>
        <w:t>The main sign-</w:t>
      </w:r>
      <w:r w:rsidR="004F10D0">
        <w:t>in</w:t>
      </w:r>
      <w:r>
        <w:t xml:space="preserve"> page takes the username and password. Each attack will need a unique set of web pages</w:t>
      </w:r>
      <w:r w:rsidR="004F10D0">
        <w:t>. The demonstration page, where the user can try attacking the system</w:t>
      </w:r>
      <w:r>
        <w:t xml:space="preserve">. </w:t>
      </w:r>
      <w:r w:rsidR="004F10D0">
        <w:t>The tutorial page, where the user can learn about the vulnerability, how to use the vulnerability in this application, the vulnerable code, and finally how to patch it.</w:t>
      </w:r>
    </w:p>
    <w:p w14:paraId="73170AEE" w14:textId="77777777" w:rsidR="00973447" w:rsidRDefault="00973447"/>
    <w:p w14:paraId="560B4B77" w14:textId="77777777" w:rsidR="00973447" w:rsidRDefault="00000000">
      <w:pPr>
        <w:jc w:val="center"/>
      </w:pPr>
      <w:r>
        <w:rPr>
          <w:b/>
        </w:rPr>
        <w:t>2.5 BACK - END DESCRIPTION</w:t>
      </w:r>
    </w:p>
    <w:p w14:paraId="0A5AE994" w14:textId="77777777" w:rsidR="00973447" w:rsidRDefault="00973447">
      <w:pPr>
        <w:jc w:val="center"/>
      </w:pPr>
    </w:p>
    <w:p w14:paraId="5EE525C9" w14:textId="32C93E93" w:rsidR="00973447" w:rsidRDefault="00000000">
      <w:r>
        <w:tab/>
      </w:r>
      <w:r>
        <w:tab/>
        <w:t xml:space="preserve">The login data of the application will be stored as </w:t>
      </w:r>
      <w:r w:rsidR="00243A6F">
        <w:t xml:space="preserve">a </w:t>
      </w:r>
      <w:r>
        <w:t>username,</w:t>
      </w:r>
      <w:r w:rsidR="00053B7B">
        <w:t xml:space="preserve"> and </w:t>
      </w:r>
      <w:r>
        <w:t>password</w:t>
      </w:r>
      <w:r w:rsidR="00053B7B">
        <w:t xml:space="preserve"> in a table named “users”</w:t>
      </w:r>
      <w:r>
        <w:t>.</w:t>
      </w:r>
      <w:r w:rsidR="00053B7B">
        <w:t xml:space="preserve"> </w:t>
      </w:r>
      <w:r>
        <w:t>Few attacks</w:t>
      </w:r>
      <w:r w:rsidR="00053B7B">
        <w:t xml:space="preserve"> will</w:t>
      </w:r>
      <w:r>
        <w:t xml:space="preserve"> require additional fields. </w:t>
      </w:r>
      <w:r w:rsidR="00053B7B">
        <w:t xml:space="preserve">For example, XSS-Stored will use a table “guestbook”, to store comments and names. </w:t>
      </w:r>
      <w:r>
        <w:t>This part of the development process is volatile, as developers can incorporate more attack modules after completing software delivery</w:t>
      </w:r>
      <w:r w:rsidR="00053B7B">
        <w:t>, which might need more tables</w:t>
      </w:r>
      <w:r>
        <w:t>.</w:t>
      </w:r>
    </w:p>
    <w:p w14:paraId="17E76F42" w14:textId="77777777" w:rsidR="00973447" w:rsidRDefault="00973447"/>
    <w:p w14:paraId="24A3E549" w14:textId="77777777" w:rsidR="00973447" w:rsidRDefault="00000000">
      <w:pPr>
        <w:jc w:val="center"/>
      </w:pPr>
      <w:r>
        <w:rPr>
          <w:b/>
        </w:rPr>
        <w:t>2.6 DATA STRUCTURES</w:t>
      </w:r>
    </w:p>
    <w:p w14:paraId="3E9FDEBD" w14:textId="77777777" w:rsidR="00973447" w:rsidRDefault="00000000">
      <w:r>
        <w:t>FIELD NAME</w:t>
      </w:r>
      <w:r>
        <w:tab/>
      </w:r>
      <w:r>
        <w:tab/>
        <w:t>TYPE</w:t>
      </w:r>
    </w:p>
    <w:p w14:paraId="57B4D02E" w14:textId="49E0A7D4" w:rsidR="00C0393D" w:rsidRDefault="00C0393D" w:rsidP="00BC13A6">
      <w:pPr>
        <w:jc w:val="center"/>
      </w:pPr>
      <w:r>
        <w:t>Table - users</w:t>
      </w:r>
    </w:p>
    <w:p w14:paraId="1630BB80" w14:textId="635E64C9" w:rsidR="00973447" w:rsidRDefault="00C0393D">
      <w:r>
        <w:t>user_id</w:t>
      </w:r>
      <w:r>
        <w:tab/>
      </w:r>
      <w:r>
        <w:tab/>
        <w:t>text with special char</w:t>
      </w:r>
      <w:r>
        <w:tab/>
      </w:r>
    </w:p>
    <w:p w14:paraId="1CA156F1" w14:textId="07D7F83F" w:rsidR="00973447" w:rsidRDefault="00C0393D" w:rsidP="007C0C9C">
      <w:r>
        <w:t xml:space="preserve">password </w:t>
      </w:r>
      <w:r>
        <w:tab/>
      </w:r>
      <w:r>
        <w:tab/>
        <w:t>text with numbers and special char</w:t>
      </w:r>
      <w:r w:rsidR="00053B7B">
        <w:t>acters</w:t>
      </w:r>
      <w:r>
        <w:t xml:space="preserve"> (hashed)</w:t>
      </w:r>
    </w:p>
    <w:p w14:paraId="10F517AE" w14:textId="544C1361" w:rsidR="00C0393D" w:rsidRDefault="00C0393D" w:rsidP="00BC13A6">
      <w:pPr>
        <w:jc w:val="center"/>
      </w:pPr>
      <w:r>
        <w:t>Table - guestbook</w:t>
      </w:r>
    </w:p>
    <w:p w14:paraId="66BB8D06" w14:textId="28302B9C" w:rsidR="00C0393D" w:rsidRDefault="00C0393D" w:rsidP="007C0C9C">
      <w:r>
        <w:t>name</w:t>
      </w:r>
      <w:r>
        <w:tab/>
      </w:r>
      <w:r>
        <w:tab/>
      </w:r>
      <w:r>
        <w:tab/>
        <w:t>text</w:t>
      </w:r>
    </w:p>
    <w:p w14:paraId="7FFF62EA" w14:textId="39CBFB3F" w:rsidR="00973447" w:rsidRPr="004A4517" w:rsidRDefault="00C0393D" w:rsidP="004A4517">
      <w:r>
        <w:t>comment</w:t>
      </w:r>
      <w:r>
        <w:tab/>
      </w:r>
      <w:r>
        <w:tab/>
        <w:t>text with numbers and special characters</w:t>
      </w:r>
      <w:r w:rsidR="00000000">
        <w:rPr>
          <w:b/>
        </w:rPr>
        <w:t xml:space="preserve"> </w:t>
      </w:r>
    </w:p>
    <w:sectPr w:rsidR="00973447" w:rsidRPr="004A4517" w:rsidSect="004A4517">
      <w:headerReference w:type="default" r:id="rId6"/>
      <w:footerReference w:type="default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CAA27" w14:textId="77777777" w:rsidR="00386FAD" w:rsidRDefault="00386FAD">
      <w:pPr>
        <w:spacing w:line="240" w:lineRule="auto"/>
      </w:pPr>
      <w:r>
        <w:separator/>
      </w:r>
    </w:p>
  </w:endnote>
  <w:endnote w:type="continuationSeparator" w:id="0">
    <w:p w14:paraId="2D4E8C15" w14:textId="77777777" w:rsidR="00386FAD" w:rsidRDefault="00386F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79341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C48EEF" w14:textId="066774EF" w:rsidR="004A4517" w:rsidRDefault="004A45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85CAE" w14:textId="0A6E6131" w:rsidR="00973447" w:rsidRPr="004A4517" w:rsidRDefault="004A4517" w:rsidP="004A4517">
    <w:pPr>
      <w:rPr>
        <w:b/>
        <w:bCs/>
      </w:rPr>
    </w:pPr>
    <w:r>
      <w:t xml:space="preserve">Updated on </w:t>
    </w:r>
    <w:r>
      <w:rPr>
        <w:b/>
        <w:bCs/>
      </w:rPr>
      <w:t>25/04/2023</w:t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  <w:t xml:space="preserve">        5herl0c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A38A0" w14:textId="61475CAB" w:rsidR="00973447" w:rsidRPr="00A06F4B" w:rsidRDefault="00000000">
    <w:pPr>
      <w:rPr>
        <w:b/>
        <w:bCs/>
      </w:rPr>
    </w:pPr>
    <w:r>
      <w:t xml:space="preserve">Updated on </w:t>
    </w:r>
    <w:r w:rsidR="00A06F4B">
      <w:rPr>
        <w:b/>
      </w:rPr>
      <w:t>25</w:t>
    </w:r>
    <w:r>
      <w:rPr>
        <w:b/>
      </w:rPr>
      <w:t>/0</w:t>
    </w:r>
    <w:r w:rsidR="00A06F4B">
      <w:rPr>
        <w:b/>
      </w:rPr>
      <w:t>4</w:t>
    </w:r>
    <w:r>
      <w:rPr>
        <w:b/>
      </w:rPr>
      <w:t>/2023</w:t>
    </w:r>
    <w:r>
      <w:tab/>
    </w:r>
    <w:r>
      <w:tab/>
    </w:r>
    <w:r>
      <w:tab/>
      <w:t xml:space="preserve">    1</w:t>
    </w:r>
    <w:r w:rsidR="00A06F4B">
      <w:tab/>
    </w:r>
    <w:r w:rsidR="00A06F4B">
      <w:tab/>
    </w:r>
    <w:r w:rsidR="00A06F4B">
      <w:tab/>
    </w:r>
    <w:r w:rsidR="00A06F4B">
      <w:tab/>
    </w:r>
    <w:r w:rsidR="00A06F4B">
      <w:tab/>
    </w:r>
    <w:r w:rsidR="00A06F4B">
      <w:rPr>
        <w:b/>
        <w:bCs/>
      </w:rPr>
      <w:t>5herl0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7A0A5" w14:textId="77777777" w:rsidR="00386FAD" w:rsidRDefault="00386FAD">
      <w:pPr>
        <w:spacing w:line="240" w:lineRule="auto"/>
      </w:pPr>
      <w:r>
        <w:separator/>
      </w:r>
    </w:p>
  </w:footnote>
  <w:footnote w:type="continuationSeparator" w:id="0">
    <w:p w14:paraId="33340721" w14:textId="77777777" w:rsidR="00386FAD" w:rsidRDefault="00386F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D7363" w14:textId="5AB86581" w:rsidR="00973447" w:rsidRDefault="00000000">
    <w:pPr>
      <w:jc w:val="center"/>
      <w:rPr>
        <w:b/>
      </w:rPr>
    </w:pPr>
    <w:r>
      <w:rPr>
        <w:b/>
      </w:rPr>
      <w:t>Cyber Sentinel</w:t>
    </w:r>
  </w:p>
  <w:p w14:paraId="78DBE1D4" w14:textId="560D4111" w:rsidR="004A4517" w:rsidRDefault="004A4517">
    <w:pPr>
      <w:jc w:val="center"/>
      <w:rPr>
        <w:b/>
      </w:rPr>
    </w:pPr>
    <w:r>
      <w:rPr>
        <w:b/>
      </w:rPr>
      <w:t>Software Requirement Spec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5D825" w14:textId="6CA69CCE" w:rsidR="00973447" w:rsidRDefault="00000000" w:rsidP="00A06F4B">
    <w:pPr>
      <w:jc w:val="center"/>
    </w:pPr>
    <w:r>
      <w:rPr>
        <w:b/>
      </w:rPr>
      <w:t>Cyber Sentinel</w:t>
    </w:r>
  </w:p>
  <w:p w14:paraId="1341EC1F" w14:textId="77777777" w:rsidR="00973447" w:rsidRDefault="00000000">
    <w:pPr>
      <w:jc w:val="center"/>
    </w:pPr>
    <w:r>
      <w:rPr>
        <w:b/>
      </w:rPr>
      <w:t>Software Requirements Specific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MTY1NzI2MTUzMDdR0lEKTi0uzszPAykwqgUAB7mcqSwAAAA="/>
  </w:docVars>
  <w:rsids>
    <w:rsidRoot w:val="00973447"/>
    <w:rsid w:val="00053B7B"/>
    <w:rsid w:val="00243A6F"/>
    <w:rsid w:val="00282B31"/>
    <w:rsid w:val="00386FAD"/>
    <w:rsid w:val="004A4517"/>
    <w:rsid w:val="004B494F"/>
    <w:rsid w:val="004C3ED3"/>
    <w:rsid w:val="004F10D0"/>
    <w:rsid w:val="006012ED"/>
    <w:rsid w:val="007C0C9C"/>
    <w:rsid w:val="007C4B24"/>
    <w:rsid w:val="00973447"/>
    <w:rsid w:val="00A06F4B"/>
    <w:rsid w:val="00A27927"/>
    <w:rsid w:val="00BC13A6"/>
    <w:rsid w:val="00BC2921"/>
    <w:rsid w:val="00C0393D"/>
    <w:rsid w:val="00C546D7"/>
    <w:rsid w:val="00CC7D26"/>
    <w:rsid w:val="00D67CF3"/>
    <w:rsid w:val="00E02310"/>
    <w:rsid w:val="00F71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1176B"/>
  <w15:docId w15:val="{CFF064DE-F384-4B74-8F82-7FDD8FB5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06F4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F4B"/>
  </w:style>
  <w:style w:type="paragraph" w:styleId="Footer">
    <w:name w:val="footer"/>
    <w:basedOn w:val="Normal"/>
    <w:link w:val="FooterChar"/>
    <w:uiPriority w:val="99"/>
    <w:unhideWhenUsed/>
    <w:rsid w:val="00A06F4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F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4</Pages>
  <Words>944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DDI SUCHIT</cp:lastModifiedBy>
  <cp:revision>4</cp:revision>
  <dcterms:created xsi:type="dcterms:W3CDTF">2023-03-12T18:12:00Z</dcterms:created>
  <dcterms:modified xsi:type="dcterms:W3CDTF">2023-04-25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6890dbed73f9d7f1d9d835a859a1ae6801c04d90b6eab1c5af25bda55ccf9a</vt:lpwstr>
  </property>
</Properties>
</file>